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Committee/Department Head Name]</w:t>
      </w:r>
    </w:p>
    <w:p>
      <w:pPr>
        <w:pStyle w:val="BodyText"/>
      </w:pPr>
      <w:r>
        <w:rPr>
          <w:bCs/>
          <w:b/>
        </w:rPr>
        <w:t xml:space="preserve">Institution:</w:t>
      </w:r>
      <w:r>
        <w:t xml:space="preserve"> </w:t>
      </w:r>
      <w:r>
        <w:t xml:space="preserve">[Name of University or Research Organization in Khartoum]</w:t>
      </w:r>
    </w:p>
    <w:p>
      <w:pPr>
        <w:pStyle w:val="BodyText"/>
      </w:pPr>
      <w:r>
        <w:rPr>
          <w:bCs/>
          <w:b/>
        </w:rPr>
        <w:t xml:space="preserve">Address:</w:t>
      </w:r>
      <w:r>
        <w:t xml:space="preserve"> </w:t>
      </w:r>
      <w:r>
        <w:t xml:space="preserve">[Institution Address, Khartoum, Sudan]</w:t>
      </w:r>
    </w:p>
    <w:bookmarkStart w:id="24" w:name="dear-hiring-committee"/>
    <w:p>
      <w:pPr>
        <w:pStyle w:val="Heading2"/>
      </w:pPr>
      <w:r>
        <w:t xml:space="preserve">Dear Hiring Committee,</w:t>
      </w:r>
    </w:p>
    <w:p>
      <w:pPr>
        <w:pStyle w:val="FirstParagraph"/>
      </w:pPr>
      <w:r>
        <w:t xml:space="preserve">I am writing to express my sincere interest in the Academic Researcher position at [Name of Institution] in Khartoum, Sudan. As a dedicated scholar with a profound commitment to advancing knowledge and addressing critical challenges in the region, I am eager to contribute my expertise, research experience, and passion for innovation to your esteemed institution. This opportunity aligns perfectly with my academic journey and vision for impactful research that directly benefits Sudanese society.</w:t>
      </w:r>
    </w:p>
    <w:p>
      <w:pPr>
        <w:pStyle w:val="BodyText"/>
      </w:pPr>
      <w:r>
        <w:t xml:space="preserve">With a [Ph.D./M.Sc.] in [Your Field of Study] from [University Name], I have cultivated a robust foundation in academic research, focusing on areas such as [mention specific research interests, e.g., climate change resilience, public health, renewable energy, or socio-economic development]. My work has been consistently recognized for its rigor and relevance to real-world problems, particularly in developing contexts like Sudan. Over the past [X years], I have published extensively in peer-reviewed journals and presented my findings at international conferences, ensuring that my research bridges the gap between academic inquiry and practical application.</w:t>
      </w:r>
    </w:p>
    <w:bookmarkStart w:id="20" w:name="why-sudan-khartoum"/>
    <w:p>
      <w:pPr>
        <w:pStyle w:val="Heading3"/>
      </w:pPr>
      <w:r>
        <w:t xml:space="preserve">Why Sudan Khartoum?</w:t>
      </w:r>
    </w:p>
    <w:p>
      <w:pPr>
        <w:pStyle w:val="FirstParagraph"/>
      </w:pPr>
      <w:r>
        <w:t xml:space="preserve">Sudan Khartoum, as a cultural and academic hub in the heart of Africa, offers a unique environment for interdisciplinary research. The city’s dynamic challenges—ranging from environmental sustainability to healthcare access and economic revitalization—demand innovative solutions rooted in collaborative scholarship. I am particularly inspired by [Name of Institution]’s commitment to fostering research that addresses these pressing issues. Your institution’s emphasis on [mention specific initiatives, e.g., "community engagement," "interdisciplinary collaboration," or "capacity building"] resonates deeply with my professional ethos, and I am eager to contribute to its mission.</w:t>
      </w:r>
    </w:p>
    <w:p>
      <w:pPr>
        <w:pStyle w:val="BodyText"/>
      </w:pPr>
      <w:r>
        <w:t xml:space="preserve">My research experience in Sudan has been both formative and transformative. For instance, during my work on [specific project or publication], I collaborated with local stakeholders to develop strategies for [specific outcome, e.g., "improving agricultural productivity" or "enhancing water resource management"]. This project not only deepened my understanding of the socio-economic landscape in Khartoum but also reinforced the importance of culturally informed research. I have also been involved in [mention any relevant fieldwork, partnerships, or community projects], which further solidified my ability to navigate complex challenges while maintaining academic excellence.</w:t>
      </w:r>
    </w:p>
    <w:bookmarkEnd w:id="20"/>
    <w:bookmarkStart w:id="21" w:name="academic-researcher-a-vision-for-impact"/>
    <w:p>
      <w:pPr>
        <w:pStyle w:val="Heading3"/>
      </w:pPr>
      <w:r>
        <w:t xml:space="preserve">Academic Researcher: A Vision for Impact</w:t>
      </w:r>
    </w:p>
    <w:p>
      <w:pPr>
        <w:pStyle w:val="FirstParagraph"/>
      </w:pPr>
      <w:r>
        <w:t xml:space="preserve">As an Academic Researcher, I view my role as more than a professional title—it is a responsibility to inspire the next generation of scholars and drive progress through knowledge. My teaching experience at [University Name] has honed my ability to mentor students, foster critical thinking, and create inclusive learning environments. I believe that research must be accessible, equitable, and rooted in the needs of local communities. In Khartoum, I aim to establish a research lab or center focused on [specific area], leveraging the city’s unique position as a crossroads of tradition and modernity.</w:t>
      </w:r>
    </w:p>
    <w:p>
      <w:pPr>
        <w:pStyle w:val="BodyText"/>
      </w:pPr>
      <w:r>
        <w:t xml:space="preserve">One of my core strengths is interdisciplinary collaboration. Having worked with experts from diverse fields—such as environmental science, public policy, and social sciences—I have developed a holistic approach to problem-solving. For example, my recent project on [mention a specific research topic] involved partnerships with [name of organizations or institutions], resulting in actionable policies that were adopted by local authorities. I am confident that my ability to bridge academic theory with practical implementation will add value to your institution’s research portfolio.</w:t>
      </w:r>
    </w:p>
    <w:bookmarkEnd w:id="21"/>
    <w:bookmarkStart w:id="22" w:name="alignment-with-institutional-goals"/>
    <w:p>
      <w:pPr>
        <w:pStyle w:val="Heading3"/>
      </w:pPr>
      <w:r>
        <w:t xml:space="preserve">Alignment with Institutional Goals</w:t>
      </w:r>
    </w:p>
    <w:p>
      <w:pPr>
        <w:pStyle w:val="FirstParagraph"/>
      </w:pPr>
      <w:r>
        <w:t xml:space="preserve">I am particularly drawn to [Name of Institution]’s focus on [mention specific goals, e.g., "innovation in education," "sustainable development," or "regional cooperation"]. My research agenda aligns closely with these priorities, and I am excited about the possibility of contributing to initiatives such as [specific project or program]. For instance, my work on [specific topic] could complement your efforts to [mention how it ties into institutional objectives], creating a synergy that amplifies impact.</w:t>
      </w:r>
    </w:p>
    <w:p>
      <w:pPr>
        <w:pStyle w:val="BodyText"/>
      </w:pPr>
      <w:r>
        <w:t xml:space="preserve">Furthermore, I am committed to advancing research equity in Sudan. As an academic from the region, I understand the challenges of limited resources and systemic barriers that hinder innovation. My goal is to support the growth of local talent by mentoring young researchers, advocating for funding opportunities, and fostering partnerships with international institutions. This approach not only strengthens Sudan’s academic ecosystem but also ensures that research remains a tool for empowerment rather than exclusion.</w:t>
      </w:r>
    </w:p>
    <w:bookmarkEnd w:id="22"/>
    <w:bookmarkStart w:id="23" w:name="conclusion"/>
    <w:p>
      <w:pPr>
        <w:pStyle w:val="Heading3"/>
      </w:pPr>
      <w:r>
        <w:t xml:space="preserve">Conclusion</w:t>
      </w:r>
    </w:p>
    <w:p>
      <w:pPr>
        <w:pStyle w:val="FirstParagraph"/>
      </w:pPr>
      <w:r>
        <w:t xml:space="preserve">In conclusion, I am enthusiastic about the opportunity to join [Name of Institution] as an Academic Researcher in Khartoum. My academic background, research expertise, and dedication to addressing regional challenges position me to make meaningful contributions to your institution’s mission. I am confident that my skills and passion align with the values of [Name of Institution], and I would be honored to collaborate with your team to drive impactful research that transforms lives in Sudan and beyond.</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w:t>
      </w:r>
    </w:p>
    <w:p>
      <w:pPr>
        <w:pStyle w:val="BodyText"/>
      </w:pPr>
      <w:r>
        <w:t xml:space="preserve">Sincerely,</w:t>
      </w:r>
    </w:p>
    <w:p>
      <w:pPr>
        <w:pStyle w:val="BodyText"/>
      </w:pPr>
      <w:r>
        <w:rPr>
          <w:bCs/>
          <w:b/>
        </w:rPr>
        <w:t xml:space="preserve">[Your Full Name]</w:t>
      </w:r>
    </w:p>
    <w:p>
      <w:pPr>
        <w:pStyle w:val="BodyText"/>
      </w:pPr>
      <w:r>
        <w:t xml:space="preserve">[Your Academic Title, if applicable]</w:t>
      </w:r>
    </w:p>
    <w:p>
      <w:pPr>
        <w:pStyle w:val="BodyText"/>
      </w:pPr>
      <w:r>
        <w:t xml:space="preserve">[University or Affiliation, if applicable]</w:t>
      </w:r>
    </w:p>
    <w:p>
      <w:pPr>
        <w:pStyle w:val="BodyText"/>
      </w:pPr>
      <w:r>
        <w:t xml:space="preserve">[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Sudan Khartoum</dc:title>
  <dc:creator/>
  <dc:language>en</dc:language>
  <cp:keywords/>
  <dcterms:created xsi:type="dcterms:W3CDTF">2026-07-23T16:20:23Z</dcterms:created>
  <dcterms:modified xsi:type="dcterms:W3CDTF">2026-07-23T16:20:23Z</dcterms:modified>
</cp:coreProperties>
</file>

<file path=docProps/custom.xml><?xml version="1.0" encoding="utf-8"?>
<Properties xmlns="http://schemas.openxmlformats.org/officeDocument/2006/custom-properties" xmlns:vt="http://schemas.openxmlformats.org/officeDocument/2006/docPropsVTypes"/>
</file>